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070402EC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DC6B2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DC6B2D" w:rsidRPr="00DC6B2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DC6B2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DD5BC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5E0B3" w:themeFill="accent6" w:themeFillTint="66"/>
          </w:tcPr>
          <w:p w14:paraId="02BB49B9" w14:textId="11B8248C" w:rsidR="009D3861" w:rsidRPr="000A0766" w:rsidRDefault="009D3861" w:rsidP="00DC6B2D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DD5BC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1. </w:t>
            </w:r>
            <w:r w:rsidR="00DC6B2D" w:rsidRPr="00DD5BC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ПОРОДИЧНЕ КУЋЕ И СТАНОВЕ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2E897A6A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DC6B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05E370D8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0B57489E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DC6B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DC6B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465BBB70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DC6B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55A43516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17956689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 заузетости површине за породичне куће</w:t>
            </w:r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6C2F9236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DC6B2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DD5BC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5E0B3" w:themeFill="accent6" w:themeFillTint="66"/>
          </w:tcPr>
          <w:p w14:paraId="33FD5612" w14:textId="3D100CA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2. </w:t>
            </w:r>
            <w:r w:rsid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="00DC6B2D" w:rsidRP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тављање и набавка материјала за термичку изолацију зидова, подова на тлу и осталих делова термичког омотача према негрејаном простору</w:t>
            </w:r>
            <w:r w:rsidR="00DC6B2D" w:rsidRP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, </w:t>
            </w:r>
            <w:r w:rsidR="00DC6B2D" w:rsidRP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осим</w:t>
            </w:r>
            <w:r w:rsidR="00DC6B2D" w:rsidRP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 w:rsidR="00DC6B2D" w:rsidRP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термичке изолације за таваницу и испод кровног покривача </w:t>
            </w:r>
            <w:r w:rsidR="00DC6B2D" w:rsidRP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2BC249FF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DC6B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5515ACBE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DC6B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DC6B2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43714540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DC6B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3EC415CB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1A081744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43D37E" w14:textId="77777777" w:rsidR="00DD5BC4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 заузетости површине за породичне куће</w:t>
            </w:r>
          </w:p>
          <w:p w14:paraId="2435D4A9" w14:textId="2D1EEBAB" w:rsidR="009D3861" w:rsidRPr="00DD5BC4" w:rsidRDefault="00DD5BC4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63D4685C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DD5B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DD5BC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5E0B3" w:themeFill="accent6" w:themeFillTint="66"/>
          </w:tcPr>
          <w:p w14:paraId="7B209B5F" w14:textId="3A7DD441" w:rsidR="009D3861" w:rsidRPr="006D76A1" w:rsidRDefault="00DD5BC4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DD5BC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природни гас, </w:t>
            </w:r>
            <w:r w:rsidRPr="00DD5BC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грејачa простора, или замена </w:t>
            </w:r>
            <w:r w:rsidRPr="00DD5BC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DD5BC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37BDDED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DD5BC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31C248D3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48B38285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DD5B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29A3059B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DD5BC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6E1AC440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116E7C65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DD5B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AB96E62" w14:textId="56A6D714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995F06F" w14:textId="6835A7D1" w:rsidR="00DD5BC4" w:rsidRDefault="00DD5BC4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D73E06E" w14:textId="1175BE32" w:rsidR="00DD5BC4" w:rsidRDefault="00DD5BC4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D0E3CBC" w14:textId="77777777" w:rsidR="00DD5BC4" w:rsidRPr="000A0766" w:rsidRDefault="00DD5BC4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DD5BC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5E0B3" w:themeFill="accent6" w:themeFillTint="66"/>
          </w:tcPr>
          <w:p w14:paraId="7B816495" w14:textId="429ADD94" w:rsidR="00E55D56" w:rsidRPr="006D76A1" w:rsidRDefault="00DD5BC4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DD5BC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 И СТАНОВЕ</w:t>
            </w:r>
          </w:p>
        </w:tc>
      </w:tr>
      <w:tr w:rsidR="00E55D56" w:rsidRPr="000A0766" w14:paraId="4C0045EA" w14:textId="77777777" w:rsidTr="00DC6B2D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DC6B2D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DC6B2D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2CED4463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DD5BC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DC6B2D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3D878973" w:rsidR="00E55D56" w:rsidRPr="000A0766" w:rsidRDefault="00E55D56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DC6B2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DC6B2D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DC6B2D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DC6B2D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DC6B2D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00726B96" w:rsidR="00E55D56" w:rsidRPr="000A0766" w:rsidRDefault="00E55D56" w:rsidP="00DC6B2D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DD5BC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DC6B2D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DC6B2D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DC6B2D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DC6B2D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DC6B2D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DC6B2D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40960D58" w:rsidR="00E55D56" w:rsidRPr="000A0766" w:rsidRDefault="00E55D56" w:rsidP="00DC6B2D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DD5BC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DC6B2D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DC6B2D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DC6B2D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DC6B2D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DC6B2D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DC6B2D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578AB71E" w:rsidR="00E55D56" w:rsidRPr="00C43751" w:rsidRDefault="00E55D56" w:rsidP="00DC6B2D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DC6B2D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DC6B2D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DC6B2D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868B590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DC6B2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DC6B2D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DC6B2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DC6B2D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DC6B2D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DC6B2D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DC6B2D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DC6B2D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14:paraId="7F37C42F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DC6B2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DC6B2D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DC6B2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DC6B2D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DC6B2D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DC6B2D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DC6B2D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DC6B2D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6B44C374" w:rsidR="00E55D56" w:rsidRPr="00C14560" w:rsidRDefault="00E55D56" w:rsidP="00DC6B2D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DD5B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E55D56" w:rsidRPr="000A0766" w14:paraId="34B46022" w14:textId="77777777" w:rsidTr="00DC6B2D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DC6B2D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5FE4016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DC6B2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DC6B2D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DC6B2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F0B66CE" w14:textId="480B2FC0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40295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5E0B3" w:themeFill="accent6" w:themeFillTint="66"/>
          </w:tcPr>
          <w:p w14:paraId="6499213C" w14:textId="13849BD0" w:rsidR="005D55ED" w:rsidRPr="006D76A1" w:rsidRDefault="00402950" w:rsidP="00DC6B2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40295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уградњ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Pr="0040295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топлотних пумпи </w:t>
            </w:r>
            <w:r w:rsidRPr="004029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и </w:t>
            </w:r>
            <w:r w:rsidRPr="004029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ратеће инсталације грејног система</w:t>
            </w:r>
            <w:r w:rsidRPr="0040295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грејач простора или комбиновани грејач) ЗА ПОРОДИЧНЕ КУЋЕ</w:t>
            </w:r>
          </w:p>
        </w:tc>
      </w:tr>
      <w:tr w:rsidR="005D55ED" w:rsidRPr="000A0766" w14:paraId="13086117" w14:textId="77777777" w:rsidTr="00DC6B2D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DC6B2D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DC6B2D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615A4291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4029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DC6B2D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6C736AC4" w:rsidR="005D55ED" w:rsidRPr="000A0766" w:rsidRDefault="005D55ED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DC6B2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DC6B2D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DC6B2D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DC6B2D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DC6B2D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22D3C95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4029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DC6B2D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DC6B2D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DC6B2D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DC6B2D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DC6B2D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DC6B2D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31E06E1E" w:rsidR="005D55ED" w:rsidRPr="000A0766" w:rsidRDefault="005D55ED" w:rsidP="00DC6B2D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4029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DC6B2D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DC6B2D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DC6B2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DC6B2D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DC6B2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DC6B2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DC6B2D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DC6B2D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DC6B2D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DC6B2D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 заузетости површине за породичне куће</w:t>
            </w:r>
          </w:p>
          <w:p w14:paraId="2D5CA915" w14:textId="3C5F124F" w:rsidR="00F26C03" w:rsidRPr="00E51645" w:rsidRDefault="00F26C03" w:rsidP="00DC6B2D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DC6B2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DC6B2D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DC6B2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DC6B2D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DC6B2D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DC6B2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DC6B2D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DC6B2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DC6B2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DC6B2D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DC6B2D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DC6B2D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4B626EEE" w:rsidR="005D55ED" w:rsidRPr="00C14560" w:rsidRDefault="005D55ED" w:rsidP="00DC6B2D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40295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5D55ED" w:rsidRPr="000A0766" w14:paraId="5B18F985" w14:textId="77777777" w:rsidTr="00DC6B2D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DC6B2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DC6B2D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770EFB00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DC6B2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DC6B2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DC6B2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DC6B2D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DC6B2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40295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5E0B3" w:themeFill="accent6" w:themeFillTint="66"/>
          </w:tcPr>
          <w:p w14:paraId="5239F00E" w14:textId="7398841A" w:rsidR="009D3861" w:rsidRPr="00E75D7C" w:rsidRDefault="00402950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40295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уградњ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Pr="0040295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соларних колектора у инсталацију за централну припрему потрошне топле воде за грејање санитарне потрошне топле воде и </w:t>
            </w:r>
            <w:r w:rsidRPr="00402950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пратеће инсталације грејног система</w:t>
            </w:r>
            <w:r w:rsidRPr="0040295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4BA5799A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2636E2B6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r w:rsidR="004029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22A42AD3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4029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36E001EB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 w:rsidR="0040295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  <w:bookmarkStart w:id="0" w:name="_GoBack"/>
      <w:bookmarkEnd w:id="0"/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23AA6" w14:textId="77777777" w:rsidR="00645F1C" w:rsidRDefault="00645F1C" w:rsidP="00CB7E8C">
      <w:pPr>
        <w:spacing w:after="0" w:line="240" w:lineRule="auto"/>
      </w:pPr>
      <w:r>
        <w:separator/>
      </w:r>
    </w:p>
  </w:endnote>
  <w:endnote w:type="continuationSeparator" w:id="0">
    <w:p w14:paraId="641CA099" w14:textId="77777777" w:rsidR="00645F1C" w:rsidRDefault="00645F1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23247" w14:textId="77777777" w:rsidR="00645F1C" w:rsidRDefault="00645F1C" w:rsidP="00CB7E8C">
      <w:pPr>
        <w:spacing w:after="0" w:line="240" w:lineRule="auto"/>
      </w:pPr>
      <w:r>
        <w:separator/>
      </w:r>
    </w:p>
  </w:footnote>
  <w:footnote w:type="continuationSeparator" w:id="0">
    <w:p w14:paraId="5F5CCC01" w14:textId="77777777" w:rsidR="00645F1C" w:rsidRDefault="00645F1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B876B" w14:textId="34B2EB3E" w:rsidR="00DC6B2D" w:rsidRPr="0066540E" w:rsidRDefault="00DC6B2D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02950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5F1C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C6B2D"/>
    <w:rsid w:val="00DD5BC4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4420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9E89A-A0D0-422F-A3D7-4E33AD816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1382</Words>
  <Characters>788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Jelena Baljak</cp:lastModifiedBy>
  <cp:revision>5</cp:revision>
  <cp:lastPrinted>2021-07-21T07:14:00Z</cp:lastPrinted>
  <dcterms:created xsi:type="dcterms:W3CDTF">2022-05-23T12:25:00Z</dcterms:created>
  <dcterms:modified xsi:type="dcterms:W3CDTF">2022-07-07T11:04:00Z</dcterms:modified>
</cp:coreProperties>
</file>